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8B525" w14:textId="77777777" w:rsidR="007F22DC" w:rsidRDefault="008C0509">
      <w:pPr>
        <w:pStyle w:val="Heading1"/>
      </w:pPr>
      <w:bookmarkStart w:id="0" w:name="X5cf16e07cd8cdb2978054d687907dc660ba9763"/>
      <w:r>
        <w:t>Elizabeth Taylor BAN 502 Predictive Analytics</w:t>
      </w:r>
    </w:p>
    <w:p w14:paraId="6F98B526" w14:textId="77777777" w:rsidR="007F22DC" w:rsidRDefault="008C050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read in the packages I ne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ally) </w:t>
      </w:r>
      <w:r>
        <w:rPr>
          <w:rStyle w:val="CommentTok"/>
        </w:rPr>
        <w:t>#ggcorr and ggpair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corrplot) </w:t>
      </w:r>
      <w:r>
        <w:rPr>
          <w:rStyle w:val="CommentTok"/>
        </w:rPr>
        <w:t>#correlation plot alternativ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ridExtra) </w:t>
      </w:r>
      <w:r>
        <w:rPr>
          <w:rStyle w:val="CommentTok"/>
        </w:rPr>
        <w:t>#create grids of plo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tt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squisse)</w:t>
      </w:r>
    </w:p>
    <w:p w14:paraId="6F98B527" w14:textId="77777777" w:rsidR="007F22DC" w:rsidRDefault="008C050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read in the data</w:t>
      </w:r>
      <w:r>
        <w:br/>
      </w:r>
      <w:r>
        <w:rPr>
          <w:rStyle w:val="NormalTok"/>
        </w:rPr>
        <w:t xml:space="preserve">ames_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mes_student.csv"</w:t>
      </w:r>
      <w:r>
        <w:rPr>
          <w:rStyle w:val="NormalTok"/>
        </w:rPr>
        <w:t>)</w:t>
      </w:r>
    </w:p>
    <w:p w14:paraId="6F98B528" w14:textId="77777777" w:rsidR="007F22DC" w:rsidRDefault="008C050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ames_student) </w:t>
      </w:r>
      <w:r>
        <w:rPr>
          <w:rStyle w:val="CommentTok"/>
        </w:rPr>
        <w:t xml:space="preserve">#review the data </w:t>
      </w:r>
    </w:p>
    <w:p w14:paraId="6F98B529" w14:textId="77777777" w:rsidR="007F22DC" w:rsidRDefault="008C0509">
      <w:pPr>
        <w:pStyle w:val="SourceCode"/>
      </w:pPr>
      <w:r>
        <w:rPr>
          <w:rStyle w:val="CommentTok"/>
        </w:rPr>
        <w:t>#esquisser(am</w:t>
      </w:r>
      <w:r>
        <w:rPr>
          <w:rStyle w:val="CommentTok"/>
        </w:rPr>
        <w:t>es_student) Helped me visualize which variables might be strong predictors of Above Average</w:t>
      </w:r>
    </w:p>
    <w:p w14:paraId="6F98B52A" w14:textId="77777777" w:rsidR="007F22DC" w:rsidRDefault="008C0509"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>=</w:t>
      </w:r>
      <w:r>
        <w:rPr>
          <w:rStyle w:val="NormalTok"/>
        </w:rPr>
        <w:t xml:space="preserve"> ames_student</w:t>
      </w:r>
      <w:r>
        <w:rPr>
          <w:rStyle w:val="SpecialCharTok"/>
        </w:rPr>
        <w:t>%&gt;%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Above_Median,Year_Built,Gr_Liv_Area,  Lot_Area, Full_Bath,Half_Bath, TotRms_AbvGrd, Year_Built,Year_Sold, Three_season_porch,Scr</w:t>
      </w:r>
      <w:r>
        <w:rPr>
          <w:rStyle w:val="NormalTok"/>
        </w:rPr>
        <w:t>een_Porch )</w:t>
      </w:r>
      <w:r>
        <w:br/>
      </w:r>
      <w:r>
        <w:rPr>
          <w:rStyle w:val="CommentTok"/>
        </w:rPr>
        <w:t xml:space="preserve">#These were the variables that I found that seemed to be good predictions of the variable Above_Median </w:t>
      </w:r>
    </w:p>
    <w:p w14:paraId="6F98B52B" w14:textId="77777777" w:rsidR="007F22DC" w:rsidRDefault="008C0509"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>=</w:t>
      </w:r>
      <w:r>
        <w:rPr>
          <w:rStyle w:val="NormalTok"/>
        </w:rPr>
        <w:t xml:space="preserve"> a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bove_Median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Above_Median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ames</w:t>
      </w:r>
      <w:r>
        <w:rPr>
          <w:rStyle w:val="SpecialCharTok"/>
        </w:rPr>
        <w:t>$</w:t>
      </w:r>
      <w:r>
        <w:rPr>
          <w:rStyle w:val="NormalTok"/>
        </w:rPr>
        <w:t xml:space="preserve">TotBath </w:t>
      </w:r>
      <w:r>
        <w:rPr>
          <w:rStyle w:val="OtherTok"/>
        </w:rPr>
        <w:t>&lt;-</w:t>
      </w:r>
      <w:r>
        <w:rPr>
          <w:rStyle w:val="NormalTok"/>
        </w:rPr>
        <w:t xml:space="preserve"> ames</w:t>
      </w:r>
      <w:r>
        <w:rPr>
          <w:rStyle w:val="SpecialCharTok"/>
        </w:rPr>
        <w:t>$</w:t>
      </w:r>
      <w:r>
        <w:rPr>
          <w:rStyle w:val="NormalTok"/>
        </w:rPr>
        <w:t>Full_Bath</w:t>
      </w:r>
      <w:r>
        <w:rPr>
          <w:rStyle w:val="SpecialCharTok"/>
        </w:rPr>
        <w:t>+</w:t>
      </w:r>
      <w:r>
        <w:rPr>
          <w:rStyle w:val="NormalTok"/>
        </w:rPr>
        <w:t xml:space="preserve"> ames</w:t>
      </w:r>
      <w:r>
        <w:rPr>
          <w:rStyle w:val="SpecialCharTok"/>
        </w:rPr>
        <w:t>$</w:t>
      </w:r>
      <w:r>
        <w:rPr>
          <w:rStyle w:val="NormalTok"/>
        </w:rPr>
        <w:t>Half_Bath</w:t>
      </w:r>
      <w:r>
        <w:br/>
      </w:r>
      <w:r>
        <w:rPr>
          <w:rStyle w:val="NormalTok"/>
        </w:rPr>
        <w:t>ames</w:t>
      </w:r>
      <w:r>
        <w:rPr>
          <w:rStyle w:val="SpecialCharTok"/>
        </w:rPr>
        <w:t>$</w:t>
      </w:r>
      <w:r>
        <w:rPr>
          <w:rStyle w:val="NormalTok"/>
        </w:rPr>
        <w:t xml:space="preserve">Porch </w:t>
      </w:r>
      <w:r>
        <w:rPr>
          <w:rStyle w:val="OtherTok"/>
        </w:rPr>
        <w:t>&lt;-</w:t>
      </w:r>
      <w:r>
        <w:rPr>
          <w:rStyle w:val="NormalTok"/>
        </w:rPr>
        <w:t xml:space="preserve"> ames</w:t>
      </w:r>
      <w:r>
        <w:rPr>
          <w:rStyle w:val="SpecialCharTok"/>
        </w:rPr>
        <w:t>$</w:t>
      </w:r>
      <w:r>
        <w:rPr>
          <w:rStyle w:val="NormalTok"/>
        </w:rPr>
        <w:t>Three_season_porch</w:t>
      </w:r>
      <w:r>
        <w:rPr>
          <w:rStyle w:val="SpecialCharTok"/>
        </w:rPr>
        <w:t>+</w:t>
      </w:r>
      <w:r>
        <w:rPr>
          <w:rStyle w:val="NormalTok"/>
        </w:rPr>
        <w:t>ames</w:t>
      </w:r>
      <w:r>
        <w:rPr>
          <w:rStyle w:val="SpecialCharTok"/>
        </w:rPr>
        <w:t>$</w:t>
      </w:r>
      <w:r>
        <w:rPr>
          <w:rStyle w:val="NormalTok"/>
        </w:rPr>
        <w:t>Screen_Porch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>&lt;-</w:t>
      </w:r>
      <w:r>
        <w:rPr>
          <w:rStyle w:val="NormalTok"/>
        </w:rPr>
        <w:t xml:space="preserve"> a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Full_Bath,</w:t>
      </w:r>
      <w:r>
        <w:rPr>
          <w:rStyle w:val="SpecialCharTok"/>
        </w:rPr>
        <w:t>-</w:t>
      </w:r>
      <w:r>
        <w:rPr>
          <w:rStyle w:val="NormalTok"/>
        </w:rPr>
        <w:t>Half_Bath,</w:t>
      </w:r>
      <w:r>
        <w:rPr>
          <w:rStyle w:val="SpecialCharTok"/>
        </w:rPr>
        <w:t>-</w:t>
      </w:r>
      <w:r>
        <w:rPr>
          <w:rStyle w:val="NormalTok"/>
        </w:rPr>
        <w:t>Three_season_porch,</w:t>
      </w:r>
      <w:r>
        <w:rPr>
          <w:rStyle w:val="SpecialCharTok"/>
        </w:rPr>
        <w:t>-</w:t>
      </w:r>
      <w:r>
        <w:rPr>
          <w:rStyle w:val="NormalTok"/>
        </w:rPr>
        <w:t>Screen_Porch)</w:t>
      </w:r>
      <w:r>
        <w:br/>
      </w:r>
      <w:r>
        <w:rPr>
          <w:rStyle w:val="CommentTok"/>
        </w:rPr>
        <w:t xml:space="preserve">#I decide to add both half bath and full bath together to create total bath as one variable. </w:t>
      </w:r>
      <w:r>
        <w:br/>
      </w:r>
      <w:r>
        <w:rPr>
          <w:rStyle w:val="CommentTok"/>
        </w:rPr>
        <w:t>#I decided that a three season porch and scr</w:t>
      </w:r>
      <w:r>
        <w:rPr>
          <w:rStyle w:val="CommentTok"/>
        </w:rPr>
        <w:t>een porch were similar enough to add them together as one variable</w:t>
      </w:r>
      <w:r>
        <w:br/>
      </w:r>
      <w:r>
        <w:rPr>
          <w:rStyle w:val="CommentTok"/>
        </w:rPr>
        <w:t>#Once I created the new variables I subtracted the old variables out of the data set.</w:t>
      </w:r>
    </w:p>
    <w:p w14:paraId="6F98B52C" w14:textId="77777777" w:rsidR="007F22DC" w:rsidRDefault="008C0509">
      <w:pPr>
        <w:pStyle w:val="SourceCode"/>
      </w:pPr>
      <w:r>
        <w:rPr>
          <w:rStyle w:val="CommentTok"/>
        </w:rPr>
        <w:t>#ggpairs(ames) #So I can visualize my variables on my data set</w:t>
      </w:r>
    </w:p>
    <w:p w14:paraId="6F98B52D" w14:textId="77777777" w:rsidR="007F22DC" w:rsidRDefault="008C050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Bath, </w:t>
      </w:r>
      <w:r>
        <w:rPr>
          <w:rStyle w:val="AttributeTok"/>
        </w:rPr>
        <w:t>y =</w:t>
      </w:r>
      <w:r>
        <w:rPr>
          <w:rStyle w:val="NormalTok"/>
        </w:rPr>
        <w:t xml:space="preserve"> Ab</w:t>
      </w:r>
      <w:r>
        <w:rPr>
          <w:rStyle w:val="NormalTok"/>
        </w:rPr>
        <w:t xml:space="preserve">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number of Bathroo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ld Above Median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Bath"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98B52E" w14:textId="77777777" w:rsidR="007F22DC" w:rsidRDefault="008C0509">
      <w:pPr>
        <w:pStyle w:val="FirstParagraph"/>
      </w:pPr>
      <w:r>
        <w:rPr>
          <w:noProof/>
        </w:rPr>
        <w:drawing>
          <wp:inline distT="0" distB="0" distL="0" distR="0" wp14:anchorId="6F98B554" wp14:editId="6F98B55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asstre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2F" w14:textId="77777777" w:rsidR="007F22DC" w:rsidRDefault="008C050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_Built, </w:t>
      </w:r>
      <w:r>
        <w:rPr>
          <w:rStyle w:val="AttributeTok"/>
        </w:rPr>
        <w:t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 Bui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ld Above Median Pric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 Buil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98B530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56" wp14:editId="6F98B55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lasstre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31" w14:textId="77777777" w:rsidR="007F22DC" w:rsidRDefault="008C050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Lot_Are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ize of 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ld Above Median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ze of Lo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98B532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58" wp14:editId="6F98B55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lasstree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33" w14:textId="77777777" w:rsidR="007F22DC" w:rsidRDefault="008C050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Rms_AbvGrd, </w:t>
      </w:r>
      <w:r>
        <w:rPr>
          <w:rStyle w:val="AttributeTok"/>
        </w:rPr>
        <w:t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Roo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ld Above Median Pric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Room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98B534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5A" wp14:editId="6F98B55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lasstree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35" w14:textId="77777777" w:rsidR="007F22DC" w:rsidRDefault="008C050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rch, </w:t>
      </w:r>
      <w:r>
        <w:rPr>
          <w:rStyle w:val="AttributeTok"/>
        </w:rPr>
        <w:t>y =</w:t>
      </w:r>
      <w:r>
        <w:rPr>
          <w:rStyle w:val="NormalTok"/>
        </w:rPr>
        <w:t xml:space="preserve"> 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rc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ld Above Median Pric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rch or 3 Season Roo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98B536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5C" wp14:editId="6F98B55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lasstree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37" w14:textId="77777777" w:rsidR="007F22DC" w:rsidRDefault="008C0509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Gr_Liv_Area,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Sq Foo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ld Above Median Pric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ze of Hou</w:t>
      </w:r>
      <w:r>
        <w:rPr>
          <w:rStyle w:val="StringTok"/>
        </w:rPr>
        <w:t>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98B538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5E" wp14:editId="6F98B55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lasstree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39" w14:textId="77777777" w:rsidR="007F22DC" w:rsidRDefault="008C050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spliting in to the testing and training datasets</w:t>
      </w:r>
      <w:r>
        <w:br/>
      </w:r>
      <w:r>
        <w:rPr>
          <w:rStyle w:val="CommentTok"/>
        </w:rPr>
        <w:t xml:space="preserve">#set up the vfolds 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ames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Above_Median)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 xml:space="preserve">(ames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ames_split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F98B53A" w14:textId="77777777" w:rsidR="007F22DC" w:rsidRDefault="008C0509">
      <w:pPr>
        <w:pStyle w:val="SourceCode"/>
      </w:pPr>
      <w:r>
        <w:rPr>
          <w:rStyle w:val="CommentTok"/>
        </w:rPr>
        <w:t xml:space="preserve">#creating my classification tree recipe with a complexity model to see the accuracy of the model  </w:t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</w:t>
      </w:r>
      <w:r>
        <w:rPr>
          <w:rStyle w:val="AttributeTok"/>
        </w:rPr>
        <w:t>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ames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_res</w:t>
      </w:r>
    </w:p>
    <w:p w14:paraId="6F98B53B" w14:textId="77777777" w:rsidR="007F22DC" w:rsidRDefault="008C0509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10-fold cross-validation </w:t>
      </w:r>
      <w:r>
        <w:br/>
      </w: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>##    splits             id     .metrics          .note</w:t>
      </w:r>
      <w:r>
        <w:rPr>
          <w:rStyle w:val="VerbatimChar"/>
        </w:rPr>
        <w:t xml:space="preserve">s          </w:t>
      </w:r>
      <w:r>
        <w:br/>
      </w:r>
      <w:r>
        <w:rPr>
          <w:rStyle w:val="VerbatimChar"/>
        </w:rPr>
        <w:t xml:space="preserve">##    &lt;list&gt;             &lt;chr&gt;  &lt;list&gt;            &lt;list&gt;          </w:t>
      </w:r>
      <w:r>
        <w:br/>
      </w:r>
      <w:r>
        <w:rPr>
          <w:rStyle w:val="VerbatimChar"/>
        </w:rPr>
        <w:t>##  1 &lt;split [1293/144]&gt; Fold01 &lt;tibble [60 × 5]&gt; &lt;tibble [0 × 3]&gt;</w:t>
      </w:r>
      <w:r>
        <w:br/>
      </w:r>
      <w:r>
        <w:rPr>
          <w:rStyle w:val="VerbatimChar"/>
        </w:rPr>
        <w:t>##  2 &lt;split [1293/144]&gt; Fold02 &lt;tibble [60 × 5]&gt; &lt;tibble [0 × 3]&gt;</w:t>
      </w:r>
      <w:r>
        <w:br/>
      </w:r>
      <w:r>
        <w:rPr>
          <w:rStyle w:val="VerbatimChar"/>
        </w:rPr>
        <w:t>##  3 &lt;split [1293/144]&gt; Fold03 &lt;tibble [60</w:t>
      </w:r>
      <w:r>
        <w:rPr>
          <w:rStyle w:val="VerbatimChar"/>
        </w:rPr>
        <w:t xml:space="preserve"> × 5]&gt; &lt;tibble [0 × 3]&gt;</w:t>
      </w:r>
      <w:r>
        <w:br/>
      </w:r>
      <w:r>
        <w:rPr>
          <w:rStyle w:val="VerbatimChar"/>
        </w:rPr>
        <w:t>##  4 &lt;split [1293/144]&gt; Fold04 &lt;tibble [60 × 5]&gt; &lt;tibble [0 × 3]&gt;</w:t>
      </w:r>
      <w:r>
        <w:br/>
      </w:r>
      <w:r>
        <w:rPr>
          <w:rStyle w:val="VerbatimChar"/>
        </w:rPr>
        <w:t>##  5 &lt;split [1293/144]&gt; Fold05 &lt;tibble [60 × 5]&gt; &lt;tibble [0 × 3]&gt;</w:t>
      </w:r>
      <w:r>
        <w:br/>
      </w:r>
      <w:r>
        <w:rPr>
          <w:rStyle w:val="VerbatimChar"/>
        </w:rPr>
        <w:t>##  6 &lt;split [1293/144]&gt; Fold06 &lt;tibble [60 × 5]&gt; &lt;tibble [0 × 3]&gt;</w:t>
      </w:r>
      <w:r>
        <w:br/>
      </w:r>
      <w:r>
        <w:rPr>
          <w:rStyle w:val="VerbatimChar"/>
        </w:rPr>
        <w:t>##  7 &lt;split [1293/144]&gt; Fold07</w:t>
      </w:r>
      <w:r>
        <w:rPr>
          <w:rStyle w:val="VerbatimChar"/>
        </w:rPr>
        <w:t xml:space="preserve"> &lt;tibble [60 × 5]&gt; &lt;tibble [0 × 3]&gt;</w:t>
      </w:r>
      <w:r>
        <w:br/>
      </w:r>
      <w:r>
        <w:rPr>
          <w:rStyle w:val="VerbatimChar"/>
        </w:rPr>
        <w:t>##  8 &lt;split [1294/143]&gt; Fold08 &lt;tibble [60 × 5]&gt; &lt;tibble [0 × 3]&gt;</w:t>
      </w:r>
      <w:r>
        <w:br/>
      </w:r>
      <w:r>
        <w:rPr>
          <w:rStyle w:val="VerbatimChar"/>
        </w:rPr>
        <w:t>##  9 &lt;split [1294/143]&gt; Fold09 &lt;tibble [60 × 5]&gt; &lt;tibble [0 × 3]&gt;</w:t>
      </w:r>
      <w:r>
        <w:br/>
      </w:r>
      <w:r>
        <w:rPr>
          <w:rStyle w:val="VerbatimChar"/>
        </w:rPr>
        <w:t>## 10 &lt;split [1294/143]&gt; Fold10 &lt;tibble [60 × 5]&gt; &lt;tibble [0 × 3]&gt;</w:t>
      </w:r>
    </w:p>
    <w:p w14:paraId="6F98B53C" w14:textId="77777777" w:rsidR="007F22DC" w:rsidRDefault="008C0509">
      <w:pPr>
        <w:pStyle w:val="SourceCode"/>
      </w:pPr>
      <w:r>
        <w:rPr>
          <w:rStyle w:val="CommentTok"/>
        </w:rPr>
        <w:t>#the graph that sho</w:t>
      </w:r>
      <w:r>
        <w:rPr>
          <w:rStyle w:val="CommentTok"/>
        </w:rPr>
        <w:t>ws the accuracy and ROC_AUC</w:t>
      </w:r>
      <w:r>
        <w:br/>
      </w: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6F98B53D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60" wp14:editId="6F98B56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lasstre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3E" w14:textId="77777777" w:rsidR="007F22DC" w:rsidRDefault="008C0509">
      <w:pPr>
        <w:pStyle w:val="SourceCode"/>
      </w:pPr>
      <w:r>
        <w:rPr>
          <w:rStyle w:val="CommentTok"/>
        </w:rPr>
        <w:t xml:space="preserve">#choosing the tree with the best accuracy </w:t>
      </w:r>
      <w:r>
        <w:br/>
      </w: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6F98B53F" w14:textId="77777777" w:rsidR="007F22DC" w:rsidRDefault="008C0509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0.00574 Preprocessor1_Model26</w:t>
      </w:r>
    </w:p>
    <w:p w14:paraId="6F98B540" w14:textId="77777777" w:rsidR="007F22DC" w:rsidRDefault="008C050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finalizing the workflow</w:t>
      </w:r>
      <w:r>
        <w:br/>
      </w: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14:paraId="6F98B541" w14:textId="77777777" w:rsidR="007F22DC" w:rsidRDefault="008C0509">
      <w:pPr>
        <w:pStyle w:val="SourceCode"/>
      </w:pPr>
      <w:r>
        <w:rPr>
          <w:rStyle w:val="CommentTok"/>
        </w:rPr>
        <w:t>#fitting to the training set</w:t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</w:p>
    <w:p w14:paraId="6F98B542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62" wp14:editId="6F98B56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lasstre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43" w14:textId="77777777" w:rsidR="007F22DC" w:rsidRDefault="008C0509"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6F98B544" w14:textId="77777777" w:rsidR="007F22DC" w:rsidRDefault="008C0509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train</w:t>
      </w:r>
      <w:r>
        <w:rPr>
          <w:rStyle w:val="SpecialCharTok"/>
        </w:rPr>
        <w:t>$</w:t>
      </w:r>
      <w:r>
        <w:rPr>
          <w:rStyle w:val="NormalTok"/>
        </w:rPr>
        <w:t>Above_Median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F98B545" w14:textId="77777777" w:rsidR="007F22DC" w:rsidRDefault="008C050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672  75</w:t>
      </w:r>
      <w:r>
        <w:br/>
      </w:r>
      <w:r>
        <w:rPr>
          <w:rStyle w:val="VerbatimChar"/>
        </w:rPr>
        <w:t>##        No   58 63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           Accuracy : 0.9074          </w:t>
      </w:r>
      <w:r>
        <w:br/>
      </w:r>
      <w:r>
        <w:rPr>
          <w:rStyle w:val="VerbatimChar"/>
        </w:rPr>
        <w:t>##                  95% CI : (0.8913, 0.9219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9205          </w:t>
      </w:r>
      <w:r>
        <w:br/>
      </w:r>
      <w:r>
        <w:rPr>
          <w:rStyle w:val="VerbatimChar"/>
        </w:rPr>
        <w:t xml:space="preserve">##             Specificity : 0.8939          </w:t>
      </w:r>
      <w:r>
        <w:br/>
      </w:r>
      <w:r>
        <w:rPr>
          <w:rStyle w:val="VerbatimChar"/>
        </w:rPr>
        <w:t xml:space="preserve">##          Pos Pred Value : 0.8996          </w:t>
      </w:r>
      <w:r>
        <w:br/>
      </w:r>
      <w:r>
        <w:rPr>
          <w:rStyle w:val="VerbatimChar"/>
        </w:rPr>
        <w:t xml:space="preserve">##          Neg Pred Value : 0.9159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467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5198          </w:t>
      </w:r>
      <w:r>
        <w:br/>
      </w:r>
      <w:r>
        <w:rPr>
          <w:rStyle w:val="VerbatimChar"/>
        </w:rPr>
        <w:lastRenderedPageBreak/>
        <w:t xml:space="preserve">##       Balanced Accuracy : 0.90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F98B546" w14:textId="77777777" w:rsidR="007F22DC" w:rsidRDefault="008C0509">
      <w:pPr>
        <w:pStyle w:val="SourceCode"/>
      </w:pPr>
      <w:r>
        <w:rPr>
          <w:rStyle w:val="CommentTok"/>
        </w:rPr>
        <w:t xml:space="preserve">#making predictions on tje testing set </w:t>
      </w:r>
      <w:r>
        <w:br/>
      </w:r>
      <w:r>
        <w:rPr>
          <w:rStyle w:val="NormalTok"/>
        </w:rPr>
        <w:t xml:space="preserve">treepred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fit,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_test)</w:t>
      </w:r>
    </w:p>
    <w:p w14:paraId="6F98B547" w14:textId="77777777" w:rsidR="007F22DC" w:rsidRDefault="008C0509">
      <w:pPr>
        <w:pStyle w:val="SourceCode"/>
      </w:pPr>
      <w:r>
        <w:rPr>
          <w:rStyle w:val="VerbatimChar"/>
        </w:rPr>
        <w:t>## # A tibble: 6 ×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6F98B548" w14:textId="77777777" w:rsidR="007F22DC" w:rsidRDefault="008C0509">
      <w:pPr>
        <w:pStyle w:val="SourceCode"/>
      </w:pPr>
      <w:r>
        <w:rPr>
          <w:rStyle w:val="CommentTok"/>
        </w:rPr>
        <w:t>#To see the Confusion Matrix with accuracy sensitivity and Speci</w:t>
      </w:r>
      <w:r>
        <w:rPr>
          <w:rStyle w:val="CommentTok"/>
        </w:rPr>
        <w:t>ficity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eepred_test</w:t>
      </w:r>
      <w:r>
        <w:rPr>
          <w:rStyle w:val="SpecialCharTok"/>
        </w:rPr>
        <w:t>$</w:t>
      </w:r>
      <w:r>
        <w:rPr>
          <w:rStyle w:val="NormalTok"/>
        </w:rPr>
        <w:t>.pred_class,test</w:t>
      </w:r>
      <w:r>
        <w:rPr>
          <w:rStyle w:val="SpecialCharTok"/>
        </w:rPr>
        <w:t>$</w:t>
      </w:r>
      <w:r>
        <w:rPr>
          <w:rStyle w:val="NormalTok"/>
        </w:rPr>
        <w:t>Above_Median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F98B549" w14:textId="77777777" w:rsidR="007F22DC" w:rsidRDefault="008C050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271  40</w:t>
      </w:r>
      <w:r>
        <w:br/>
      </w:r>
      <w:r>
        <w:rPr>
          <w:rStyle w:val="VerbatimChar"/>
        </w:rPr>
        <w:t>##        No   42 2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9          </w:t>
      </w:r>
      <w:r>
        <w:br/>
      </w:r>
      <w:r>
        <w:rPr>
          <w:rStyle w:val="VerbatimChar"/>
        </w:rPr>
        <w:t>##                  95% CI : (0.8375, 0.8927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</w:t>
      </w:r>
      <w:r>
        <w:rPr>
          <w:rStyle w:val="VerbatimChar"/>
        </w:rPr>
        <w:t xml:space="preserve">a : 0.73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91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58          </w:t>
      </w:r>
      <w:r>
        <w:br/>
      </w:r>
      <w:r>
        <w:rPr>
          <w:rStyle w:val="VerbatimChar"/>
        </w:rPr>
        <w:t xml:space="preserve">##             Specificity : 0.8680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Pos Pred Value : 0.8714          </w:t>
      </w:r>
      <w:r>
        <w:br/>
      </w:r>
      <w:r>
        <w:rPr>
          <w:rStyle w:val="VerbatimChar"/>
        </w:rPr>
        <w:t xml:space="preserve">##          Neg Pred Value : 0.8623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399          </w:t>
      </w:r>
      <w:r>
        <w:br/>
      </w:r>
      <w:r>
        <w:rPr>
          <w:rStyle w:val="VerbatimChar"/>
        </w:rPr>
        <w:t xml:space="preserve">##    Detection Prevalence : 0.5049          </w:t>
      </w:r>
      <w:r>
        <w:br/>
      </w:r>
      <w:r>
        <w:rPr>
          <w:rStyle w:val="VerbatimChar"/>
        </w:rPr>
        <w:t>##       Balanced Accuracy : 0.</w:t>
      </w:r>
      <w:r>
        <w:rPr>
          <w:rStyle w:val="VerbatimChar"/>
        </w:rPr>
        <w:t xml:space="preserve">8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F98B54A" w14:textId="77777777" w:rsidR="007F22DC" w:rsidRDefault="008C0509">
      <w:pPr>
        <w:pStyle w:val="SourceCode"/>
      </w:pPr>
      <w:r>
        <w:rPr>
          <w:rStyle w:val="CommentTok"/>
        </w:rPr>
        <w:lastRenderedPageBreak/>
        <w:t>#tuning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ames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_res</w:t>
      </w:r>
    </w:p>
    <w:p w14:paraId="6F98B54B" w14:textId="77777777" w:rsidR="007F22DC" w:rsidRDefault="008C0509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10-fold cross-validation </w:t>
      </w:r>
      <w:r>
        <w:br/>
      </w: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>##    splits             id     .me</w:t>
      </w:r>
      <w:r>
        <w:rPr>
          <w:rStyle w:val="VerbatimChar"/>
        </w:rPr>
        <w:t xml:space="preserve">trics          .notes          </w:t>
      </w:r>
      <w:r>
        <w:br/>
      </w:r>
      <w:r>
        <w:rPr>
          <w:rStyle w:val="VerbatimChar"/>
        </w:rPr>
        <w:t xml:space="preserve">##    &lt;list&gt;             &lt;chr&gt;  &lt;list&gt;            &lt;list&gt;          </w:t>
      </w:r>
      <w:r>
        <w:br/>
      </w:r>
      <w:r>
        <w:rPr>
          <w:rStyle w:val="VerbatimChar"/>
        </w:rPr>
        <w:t>##  1 &lt;split [1293/144]&gt; Fold01 &lt;tibble [20 × 5]&gt; &lt;tibble [0 × 3]&gt;</w:t>
      </w:r>
      <w:r>
        <w:br/>
      </w:r>
      <w:r>
        <w:rPr>
          <w:rStyle w:val="VerbatimChar"/>
        </w:rPr>
        <w:t>##  2 &lt;split [1293/144]&gt; Fold02 &lt;tibble [20 × 5]&gt; &lt;tibble [0 × 3]&gt;</w:t>
      </w:r>
      <w:r>
        <w:br/>
      </w:r>
      <w:r>
        <w:rPr>
          <w:rStyle w:val="VerbatimChar"/>
        </w:rPr>
        <w:t>##  3 &lt;split [1293/144]</w:t>
      </w:r>
      <w:r>
        <w:rPr>
          <w:rStyle w:val="VerbatimChar"/>
        </w:rPr>
        <w:t>&gt; Fold03 &lt;tibble [20 × 5]&gt; &lt;tibble [0 × 3]&gt;</w:t>
      </w:r>
      <w:r>
        <w:br/>
      </w:r>
      <w:r>
        <w:rPr>
          <w:rStyle w:val="VerbatimChar"/>
        </w:rPr>
        <w:t>##  4 &lt;split [1293/144]&gt; Fold04 &lt;tibble [20 × 5]&gt; &lt;tibble [0 × 3]&gt;</w:t>
      </w:r>
      <w:r>
        <w:br/>
      </w:r>
      <w:r>
        <w:rPr>
          <w:rStyle w:val="VerbatimChar"/>
        </w:rPr>
        <w:t>##  5 &lt;split [1293/144]&gt; Fold05 &lt;tibble [20 × 5]&gt; &lt;tibble [0 × 3]&gt;</w:t>
      </w:r>
      <w:r>
        <w:br/>
      </w:r>
      <w:r>
        <w:rPr>
          <w:rStyle w:val="VerbatimChar"/>
        </w:rPr>
        <w:t>##  6 &lt;split [1293/144]&gt; Fold06 &lt;tibble [20 × 5]&gt; &lt;tibble [0 × 3]&gt;</w:t>
      </w:r>
      <w:r>
        <w:br/>
      </w:r>
      <w:r>
        <w:rPr>
          <w:rStyle w:val="VerbatimChar"/>
        </w:rPr>
        <w:t>##  7 &lt;spli</w:t>
      </w:r>
      <w:r>
        <w:rPr>
          <w:rStyle w:val="VerbatimChar"/>
        </w:rPr>
        <w:t>t [1293/144]&gt; Fold07 &lt;tibble [20 × 5]&gt; &lt;tibble [0 × 3]&gt;</w:t>
      </w:r>
      <w:r>
        <w:br/>
      </w:r>
      <w:r>
        <w:rPr>
          <w:rStyle w:val="VerbatimChar"/>
        </w:rPr>
        <w:t>##  8 &lt;split [1294/143]&gt; Fold08 &lt;tibble [20 × 5]&gt; &lt;tibble [0 × 3]&gt;</w:t>
      </w:r>
      <w:r>
        <w:br/>
      </w:r>
      <w:r>
        <w:rPr>
          <w:rStyle w:val="VerbatimChar"/>
        </w:rPr>
        <w:t>##  9 &lt;split [1294/143]&gt; Fold09 &lt;tibble [20 × 5]&gt; &lt;tibble [0 × 3]&gt;</w:t>
      </w:r>
      <w:r>
        <w:br/>
      </w:r>
      <w:r>
        <w:rPr>
          <w:rStyle w:val="VerbatimChar"/>
        </w:rPr>
        <w:t>## 10 &lt;split [1294/143]&gt; Fold10 &lt;tibble [20 × 5]&gt; &lt;tibble [0 × 3]&gt;</w:t>
      </w:r>
    </w:p>
    <w:p w14:paraId="6F98B54C" w14:textId="77777777" w:rsidR="007F22DC" w:rsidRDefault="008C0509">
      <w:pPr>
        <w:pStyle w:val="SourceCode"/>
      </w:pPr>
      <w:r>
        <w:rPr>
          <w:rStyle w:val="CommentTok"/>
        </w:rPr>
        <w:t xml:space="preserve">#after tuning find the tree with the best accuracy </w:t>
      </w:r>
      <w:r>
        <w:br/>
      </w: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6F98B54D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64" wp14:editId="6F98B56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lasstre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4E" w14:textId="77777777" w:rsidR="007F22DC" w:rsidRDefault="008C0509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6F98B54F" w14:textId="77777777" w:rsidR="007F22DC" w:rsidRDefault="008C0509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 0.006 Preproces</w:t>
      </w:r>
      <w:r>
        <w:rPr>
          <w:rStyle w:val="VerbatimChar"/>
        </w:rPr>
        <w:t>sor1_Model06</w:t>
      </w:r>
    </w:p>
    <w:p w14:paraId="6F98B550" w14:textId="77777777" w:rsidR="007F22DC" w:rsidRDefault="008C0509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14:paraId="6F98B551" w14:textId="77777777" w:rsidR="007F22DC" w:rsidRDefault="008C0509"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6F98B552" w14:textId="77777777" w:rsidR="007F22DC" w:rsidRDefault="008C0509">
      <w:pPr>
        <w:pStyle w:val="FirstParagraph"/>
      </w:pPr>
      <w:r>
        <w:rPr>
          <w:noProof/>
        </w:rPr>
        <w:lastRenderedPageBreak/>
        <w:drawing>
          <wp:inline distT="0" distB="0" distL="0" distR="0" wp14:anchorId="6F98B566" wp14:editId="6F98B567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lasstre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B553" w14:textId="77777777" w:rsidR="007F22DC" w:rsidRDefault="008C0509">
      <w:pPr>
        <w:pStyle w:val="BodyText"/>
      </w:pPr>
      <w:r>
        <w:t>`</w:t>
      </w:r>
    </w:p>
    <w:bookmarkEnd w:id="0"/>
    <w:sectPr w:rsidR="007F22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8B56C" w14:textId="77777777" w:rsidR="00000000" w:rsidRDefault="008C0509">
      <w:pPr>
        <w:spacing w:after="0"/>
      </w:pPr>
      <w:r>
        <w:separator/>
      </w:r>
    </w:p>
  </w:endnote>
  <w:endnote w:type="continuationSeparator" w:id="0">
    <w:p w14:paraId="6F98B56E" w14:textId="77777777" w:rsidR="00000000" w:rsidRDefault="008C05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8B568" w14:textId="77777777" w:rsidR="007F22DC" w:rsidRDefault="008C0509">
      <w:r>
        <w:separator/>
      </w:r>
    </w:p>
  </w:footnote>
  <w:footnote w:type="continuationSeparator" w:id="0">
    <w:p w14:paraId="6F98B569" w14:textId="77777777" w:rsidR="007F22DC" w:rsidRDefault="008C05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0D230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5993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22DC"/>
    <w:rsid w:val="007F22DC"/>
    <w:rsid w:val="008C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8B525"/>
  <w15:docId w15:val="{FE177B34-923A-42FC-B9C1-62F1DCFD7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1479</Words>
  <Characters>8436</Characters>
  <Application>Microsoft Office Word</Application>
  <DocSecurity>4</DocSecurity>
  <Lines>70</Lines>
  <Paragraphs>19</Paragraphs>
  <ScaleCrop>false</ScaleCrop>
  <Company/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, Elizabeth Greer</dc:creator>
  <cp:keywords/>
  <cp:lastModifiedBy>Taylor, Elizabeth Greer</cp:lastModifiedBy>
  <cp:revision>2</cp:revision>
  <dcterms:created xsi:type="dcterms:W3CDTF">2022-06-25T19:23:00Z</dcterms:created>
  <dcterms:modified xsi:type="dcterms:W3CDTF">2022-06-2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